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both in line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6B7A20"/>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